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1" w:name="cover-letter"/>
    <w:p>
      <w:pPr>
        <w:pStyle w:val="Heading1"/>
      </w:pPr>
      <w:r>
        <w:t xml:space="preserve">Cover Letter</w:t>
      </w:r>
    </w:p>
    <w:p>
      <w:pPr>
        <w:pStyle w:val="FirstParagraph"/>
      </w:pPr>
      <w:r>
        <w:rPr>
          <w:bCs/>
          <w:b/>
        </w:rPr>
        <w:t xml:space="preserve">John Doe</w:t>
      </w:r>
      <w:r>
        <w:br/>
      </w:r>
      <w:r>
        <w:t xml:space="preserve">Plot 23, Nakaseke Road</w:t>
      </w:r>
      <w:r>
        <w:br/>
      </w:r>
      <w:r>
        <w:t xml:space="preserve">Kampala, Uganda</w:t>
      </w:r>
      <w:r>
        <w:br/>
      </w:r>
      <w:r>
        <w:t xml:space="preserve">+256 789 123456</w:t>
      </w:r>
      <w:r>
        <w:br/>
      </w:r>
      <w:r>
        <w:t xml:space="preserve">johndoe@example.com</w:t>
      </w:r>
    </w:p>
    <w:p>
      <w:pPr>
        <w:pStyle w:val="BodyText"/>
      </w:pPr>
      <w:r>
        <w:t xml:space="preserve">Date: April 5, 2024</w:t>
      </w:r>
    </w:p>
    <w:p>
      <w:pPr>
        <w:pStyle w:val="BodyText"/>
      </w:pPr>
      <w:r>
        <w:rPr>
          <w:bCs/>
          <w:b/>
        </w:rPr>
        <w:t xml:space="preserve">Recruitment Team</w:t>
      </w:r>
      <w:r>
        <w:br/>
      </w:r>
      <w:r>
        <w:t xml:space="preserve">TechNova Solutions Uganda</w:t>
      </w:r>
      <w:r>
        <w:br/>
      </w:r>
      <w:r>
        <w:t xml:space="preserve">Plot 15, Kalerwe Industrial Area</w:t>
      </w:r>
      <w:r>
        <w:br/>
      </w:r>
      <w:r>
        <w:t xml:space="preserve">Kampala, Uganda</w:t>
      </w:r>
    </w:p>
    <w:bookmarkStart w:id="20" w:name="dear-hiring-manager"/>
    <w:p>
      <w:pPr>
        <w:pStyle w:val="Heading2"/>
      </w:pPr>
      <w:r>
        <w:t xml:space="preserve">Dear Hiring Manager,</w:t>
      </w:r>
    </w:p>
    <w:p>
      <w:pPr>
        <w:pStyle w:val="FirstParagraph"/>
      </w:pPr>
      <w:r>
        <w:t xml:space="preserve">I am writing to express my sincere interest in the Computer Engineer position at TechNova Solutions Uganda, as advertised. With a robust academic foundation in computer engineering and hands-on experience in software development, network infrastructure, and system integration, I am eager to contribute my technical expertise and innovative mindset to drive technological advancements in Uganda Kampala. As a passionate professional deeply committed to leveraging technology for societal growth, I am particularly drawn to the opportunity to work with your company at the intersection of innovation and community impact.</w:t>
      </w:r>
    </w:p>
    <w:p>
      <w:pPr>
        <w:pStyle w:val="BodyText"/>
      </w:pPr>
      <w:r>
        <w:t xml:space="preserve">My journey as a Computer Engineer began during my studies at Makerere University, where I graduated with a Bachelor’s degree in Computer Science and Engineering. This academic foundation equipped me with a comprehensive understanding of hardware-software interactions, algorithm design, and data structures. However, it was my internship at DataLink Technologies in Kampala that solidified my passion for solving real-world challenges through technology. There, I contributed to the development of a cloud-based inventory management system for small-scale agricultural businesses in the region—a project that highlighted the transformative potential of technology in Uganda’s evolving economy.</w:t>
      </w:r>
    </w:p>
    <w:p>
      <w:pPr>
        <w:pStyle w:val="BodyText"/>
      </w:pPr>
      <w:r>
        <w:t xml:space="preserve">Since graduating, I have worked as a Software Developer at CyberPulse Innovations in Kampala, where I specialized in building scalable applications tailored to local markets. My role involved collaborating with cross-functional teams to design user-centric solutions for financial inclusion platforms and e-learning tools. For instance, I led the development of a mobile app that enabled rural entrepreneurs to access microloans through biometric authentication—a project that directly addressed the challenges of financial accessibility in Uganda’s underserved communities. These experiences have sharpened my ability to balance technical rigor with user-focused design, ensuring solutions are both innovative and practical.</w:t>
      </w:r>
    </w:p>
    <w:p>
      <w:pPr>
        <w:pStyle w:val="BodyText"/>
      </w:pPr>
      <w:r>
        <w:t xml:space="preserve">What excites me about TechNova Solutions Uganda is your reputation for fostering cutting-edge technological solutions in a region where digital infrastructure is rapidly expanding. Kampala, as the heart of Uganda’s tech ecosystem, presents unique opportunities to bridge the gap between global advancements and local needs. My expertise in network optimization, cybersecurity protocols, and IoT (Internet of Things) integration aligns closely with your company’s mission to empower businesses through technology. For example, I recently designed a secure data analytics platform for a Kampala-based healthcare startup, which streamlined patient data management while adhering to strict compliance standards. This project underscored the importance of tailoring solutions to the specific requirements of Ugandan organizations.</w:t>
      </w:r>
    </w:p>
    <w:p>
      <w:pPr>
        <w:pStyle w:val="BodyText"/>
      </w:pPr>
      <w:r>
        <w:t xml:space="preserve">Beyond technical skills, I bring a strong commitment to collaboration and community engagement. As an active member of the Uganda Computer Society (UCS), I have participated in workshops and hackathons aimed at nurturing young tech talent in Kampala. These initiatives have reinforced my belief that technology should be a tool for inclusive growth, not just corporate advancement. I am particularly inspired by your company’s focus on sustainable innovation, and I would relish the opportunity to contribute to projects that align with this vision. Whether it’s optimizing cloud infrastructure for local startups or developing AI-driven tools to support agricultural productivity, I am eager to apply my skills in a way that creates lasting value for Uganda Kampala.</w:t>
      </w:r>
    </w:p>
    <w:p>
      <w:pPr>
        <w:pStyle w:val="BodyText"/>
      </w:pPr>
      <w:r>
        <w:t xml:space="preserve">What sets me apart is my ability to adapt quickly in dynamic environments and my dedication to continuous learning. I have consistently sought out opportunities to expand my knowledge, including certifications in Cisco networking and AWS cloud computing. Additionally, I have led teams of engineers on short-term projects, where I prioritized clear communication and accountability to ensure successful outcomes. These experiences have honed my leadership abilities while reinforcing the importance of teamwork in achieving technical excellence.</w:t>
      </w:r>
    </w:p>
    <w:p>
      <w:pPr>
        <w:pStyle w:val="BodyText"/>
      </w:pPr>
      <w:r>
        <w:t xml:space="preserve">As a native of Uganda Kampala, I am deeply familiar with the challenges and opportunities that define this vibrant city. From its bustling tech hubs to its growing startup ecosystem, Kampala represents a microcosm of Africa’s digital revolution. I am particularly motivated by the chance to work with organizations like yours that are at the forefront of this transformation. My goal is not only to contribute my technical expertise but also to collaborate with colleagues who share a passion for using technology to address pressing social and economic issues.</w:t>
      </w:r>
    </w:p>
    <w:p>
      <w:pPr>
        <w:pStyle w:val="BodyText"/>
      </w:pPr>
      <w:r>
        <w:t xml:space="preserve">I would be delighted to discuss how my background, skills, and aspirations align with the goals of TechNova Solutions Uganda. Thank you for considering my application. I look forward to the possibility of contributing to your team and helping shape the future of technology in Uganda Kampala.</w:t>
      </w:r>
    </w:p>
    <w:p>
      <w:pPr>
        <w:pStyle w:val="BodyText"/>
      </w:pPr>
      <w:r>
        <w:t xml:space="preserve">Sincerely,</w:t>
      </w:r>
      <w:r>
        <w:br/>
      </w:r>
      <w:r>
        <w:rPr>
          <w:bCs/>
          <w:b/>
        </w:rPr>
        <w:t xml:space="preserve">John Doe</w:t>
      </w:r>
      <w:r>
        <w:br/>
      </w:r>
      <w:r>
        <w:t xml:space="preserve">Computer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omputer Engineer Position in Uganda Kampala</dc:title>
  <dc:creator/>
  <cp:keywords/>
  <dcterms:created xsi:type="dcterms:W3CDTF">2026-07-14T09:19:14Z</dcterms:created>
  <dcterms:modified xsi:type="dcterms:W3CDTF">2026-07-14T09:19:14Z</dcterms:modified>
</cp:coreProperties>
</file>

<file path=docProps/custom.xml><?xml version="1.0" encoding="utf-8"?>
<Properties xmlns="http://schemas.openxmlformats.org/officeDocument/2006/custom-properties" xmlns:vt="http://schemas.openxmlformats.org/officeDocument/2006/docPropsVTypes"/>
</file>